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4881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3179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562931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